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a550b4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11468d1-ece9-4a24-8827-bdcdd048b99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13:49Z</dcterms:created>
  <dcterms:modified xsi:type="dcterms:W3CDTF">2023-07-02T02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